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Challey institute, the Center for the Study of Public Choice and Private Enterprise, and the Wold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Students are required to share screen.</w:t>
      </w:r>
    </w:p>
    <w:bookmarkEnd w:id="4"/>
    <w:p w14:paraId="7F935073" w14:textId="6092AEDB"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t xml:space="preserve">Class notes for each section should be recorded in a Jupyter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r w:rsidR="00B02DF7">
        <w:t>G</w:t>
      </w:r>
      <w:r w:rsidR="00020954">
        <w:t xml:space="preserve">ithub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7970D502" w14:textId="41066FBE" w:rsidR="00C312C4" w:rsidRPr="00C312C4" w:rsidRDefault="00C312C4" w:rsidP="00B128CA">
      <w:pPr>
        <w:ind w:left="720"/>
        <w:rPr>
          <w:b/>
          <w:bCs/>
        </w:rPr>
      </w:pPr>
      <w:r w:rsidRPr="00C312C4">
        <w:rPr>
          <w:b/>
          <w:bCs/>
        </w:rPr>
        <w:t>ECON 411</w:t>
      </w:r>
    </w:p>
    <w:p w14:paraId="324CF01E" w14:textId="30B3B699" w:rsidR="00696324" w:rsidRDefault="00696324" w:rsidP="00B128CA">
      <w:pPr>
        <w:ind w:left="720"/>
      </w:pPr>
      <w:r>
        <w:t xml:space="preserve">Undergraduate students are required to build a computational model that processes or generates data and complete an article </w:t>
      </w:r>
      <w:r w:rsidR="007311EA">
        <w:t xml:space="preserve">using a Jupyter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3882964C" w14:textId="7713BF24" w:rsidR="00C312C4" w:rsidRPr="00C312C4" w:rsidRDefault="00C312C4" w:rsidP="00B54A31">
      <w:pPr>
        <w:ind w:left="720"/>
        <w:rPr>
          <w:b/>
          <w:bCs/>
        </w:rPr>
      </w:pPr>
      <w:r w:rsidRPr="00C312C4">
        <w:rPr>
          <w:b/>
          <w:bCs/>
        </w:rPr>
        <w:t>ECON 611</w:t>
      </w:r>
    </w:p>
    <w:p w14:paraId="259024B7" w14:textId="2EF99980" w:rsidR="00295524" w:rsidRDefault="00295524" w:rsidP="00B54A31">
      <w:pPr>
        <w:ind w:left="720"/>
      </w:pPr>
      <w:r>
        <w:t xml:space="preserve">Graduate students are required to build a computational model that processes or generates data and complete an article using a Jupyter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w:t>
      </w:r>
      <w:r w:rsidRPr="00C312C4">
        <w:t xml:space="preserve">put ECON </w:t>
      </w:r>
      <w:r w:rsidR="00570E03" w:rsidRPr="00C312C4">
        <w:t>4</w:t>
      </w:r>
      <w:r w:rsidR="00786ADD" w:rsidRPr="00C312C4">
        <w:t>11</w:t>
      </w:r>
      <w:r w:rsidR="00570E03" w:rsidRPr="00C312C4">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on the basis of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w:t>
      </w:r>
      <w:r w:rsidRPr="008560D9">
        <w:lastRenderedPageBreak/>
        <w:t xml:space="preserve">academic misconduct are subject to penalties, up to and possibly including suspension and/or expulsion. Student academic misconduct records are maintained by the </w:t>
      </w:r>
      <w:hyperlink r:id="rId12" w:history="1">
        <w:r w:rsidRPr="008560D9">
          <w:rPr>
            <w:rStyle w:val="Hyperlink"/>
          </w:rPr>
          <w:t>Office of Registration and 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withdraw to 0 credits @ 100% refund</w:t>
      </w:r>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fail</w:t>
      </w:r>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Graduate student Intent to Graduate due</w:t>
      </w:r>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withdraw to 0 credits</w:t>
      </w:r>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No classes, offices closed</w:t>
      </w:r>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No classes, offices open</w:t>
      </w:r>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Grades are due</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 xml:space="preserve">Introduction to Jupyter; printing; object types; </w:t>
            </w:r>
            <w:r>
              <w:lastRenderedPageBreak/>
              <w:t>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r w:rsidRPr="00020954">
                <w:rPr>
                  <w:rStyle w:val="Hyperlink"/>
                </w:rPr>
                <w:t>Jupyter</w:t>
              </w:r>
            </w:hyperlink>
            <w:r>
              <w:t xml:space="preserve">; </w:t>
            </w:r>
            <w:hyperlink r:id="rId16" w:history="1">
              <w:r w:rsidRPr="00020954">
                <w:rPr>
                  <w:rStyle w:val="Hyperlink"/>
                </w:rPr>
                <w:t>GitHub</w:t>
              </w:r>
            </w:hyperlink>
          </w:p>
        </w:tc>
        <w:tc>
          <w:tcPr>
            <w:tcW w:w="1595" w:type="dxa"/>
          </w:tcPr>
          <w:p w14:paraId="76209FCC" w14:textId="77777777" w:rsidR="00E0148D" w:rsidRDefault="003D038E" w:rsidP="003D038E">
            <w:r w:rsidRPr="00646A9C">
              <w:rPr>
                <w:b/>
                <w:bCs/>
              </w:rPr>
              <w:lastRenderedPageBreak/>
              <w:t>Week 1:</w:t>
            </w:r>
            <w:r>
              <w:t xml:space="preserve"> </w:t>
            </w:r>
          </w:p>
          <w:p w14:paraId="60D6DA77" w14:textId="0D905BDB" w:rsidR="003D038E" w:rsidRDefault="003D038E" w:rsidP="003D038E">
            <w:r>
              <w:lastRenderedPageBreak/>
              <w:t xml:space="preserve">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5D4D9CDD" w14:textId="77777777" w:rsidR="00E0148D" w:rsidRDefault="003D038E" w:rsidP="003D038E">
            <w:r w:rsidRPr="00646A9C">
              <w:rPr>
                <w:b/>
                <w:bCs/>
              </w:rPr>
              <w:t xml:space="preserve">Week 3: </w:t>
            </w:r>
            <w:r w:rsidR="00E0148D">
              <w:t xml:space="preserve">Project Statement Due (1 Paragraph; Include at least 1 data source); </w:t>
            </w:r>
          </w:p>
          <w:p w14:paraId="43EEC069" w14:textId="77777777" w:rsidR="00E0148D" w:rsidRDefault="00E0148D" w:rsidP="003D038E"/>
          <w:p w14:paraId="0839D821" w14:textId="0587C073" w:rsidR="003D038E" w:rsidRDefault="003D038E" w:rsidP="003D038E">
            <w:r>
              <w:t>Homework 2: Dictionaries and Dataframes</w:t>
            </w:r>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r w:rsidRPr="00CD42E1">
              <w:rPr>
                <w:i/>
              </w:rPr>
              <w:t>numpy</w:t>
            </w:r>
            <w:r w:rsidRPr="00CD42E1">
              <w:t xml:space="preserve"> and </w:t>
            </w:r>
            <w:r w:rsidRPr="00CD42E1">
              <w:rPr>
                <w:i/>
              </w:rPr>
              <w:t xml:space="preserve">pandas;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r w:rsidRPr="00CD42E1">
              <w:rPr>
                <w:i/>
              </w:rPr>
              <w:t>numpy</w:t>
            </w:r>
            <w:r w:rsidRPr="00CD42E1">
              <w:t xml:space="preserve"> and </w:t>
            </w:r>
            <w:r w:rsidRPr="00CD42E1">
              <w:rPr>
                <w:i/>
              </w:rPr>
              <w:t xml:space="preserve">pandas;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4E9CF6B8" w:rsidR="003D038E" w:rsidRDefault="003D038E" w:rsidP="003D038E">
            <w:r w:rsidRPr="00646A9C">
              <w:rPr>
                <w:b/>
                <w:bCs/>
              </w:rPr>
              <w:t>Week 5:</w:t>
            </w:r>
            <w:r>
              <w:t xml:space="preserve"> Homework 3: </w:t>
            </w:r>
            <w:r w:rsidR="008C16AE">
              <w:t>Introduction to Numpy, Pandas, and Matplotlib</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manage and clean data; import and write csvs; encoding; data visualization; stack plots</w:t>
            </w:r>
          </w:p>
        </w:tc>
        <w:tc>
          <w:tcPr>
            <w:tcW w:w="1595" w:type="dxa"/>
          </w:tcPr>
          <w:p w14:paraId="2F438ED5" w14:textId="77777777" w:rsidR="003D038E" w:rsidRDefault="003D038E" w:rsidP="003D038E">
            <w:r w:rsidRPr="00646A9C">
              <w:rPr>
                <w:b/>
                <w:bCs/>
              </w:rPr>
              <w:t>Week 6</w:t>
            </w:r>
            <w:r>
              <w:t>: Submit Project Proposal in Jupyter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lastRenderedPageBreak/>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16476A69" w:rsidR="003D038E" w:rsidRPr="000033E5" w:rsidRDefault="000033E5" w:rsidP="003D038E">
            <w:pPr>
              <w:rPr>
                <w:bCs/>
              </w:rPr>
            </w:pPr>
            <w:r w:rsidRPr="000033E5">
              <w:rPr>
                <w:bCs/>
              </w:rPr>
              <w:t>Probability Distribution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3B903B10" w:rsidR="008B67A8" w:rsidRDefault="003D038E" w:rsidP="003D038E">
            <w:r w:rsidRPr="00EF0BF2">
              <w:rPr>
                <w:b/>
                <w:bCs/>
              </w:rPr>
              <w:t>Week 8</w:t>
            </w:r>
            <w:r>
              <w:t xml:space="preserve">: Homework 5: </w:t>
            </w:r>
            <w:r w:rsidR="008C16AE">
              <w:t>Functional Programming: Rudimentary Statistics (from Project 4: Chapter 3)</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2E8D9C49" w:rsidR="006A4090" w:rsidRPr="009312B6" w:rsidRDefault="006A4090" w:rsidP="006A4090">
            <w:pPr>
              <w:rPr>
                <w:bCs/>
              </w:rPr>
            </w:pPr>
            <w:r>
              <w:rPr>
                <w:bCs/>
              </w:rPr>
              <w:t>Hypothesis Testing</w:t>
            </w:r>
            <w:r w:rsidR="000033E5">
              <w:rPr>
                <w:bCs/>
              </w:rPr>
              <w:t xml:space="preserve"> and Oridnary Least Squares</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statsmodels</w:t>
            </w:r>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lastRenderedPageBreak/>
              <w:t>Chapter 8:</w:t>
            </w:r>
            <w:r>
              <w:t xml:space="preserve"> Advanced Data Analysis</w:t>
            </w:r>
          </w:p>
        </w:tc>
        <w:tc>
          <w:tcPr>
            <w:tcW w:w="2235" w:type="dxa"/>
          </w:tcPr>
          <w:p w14:paraId="5B5713A5" w14:textId="77777777" w:rsidR="006A4090" w:rsidRDefault="006A4090" w:rsidP="006A4090">
            <w:r>
              <w:t>Partial correlation; directed acyclic graphs; residuals; multi index;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r>
              <w:t>Geopandas;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033E5"/>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21421"/>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16AE"/>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AE2EDB"/>
    <w:rsid w:val="00AE538F"/>
    <w:rsid w:val="00B02DF7"/>
    <w:rsid w:val="00B11948"/>
    <w:rsid w:val="00B128CA"/>
    <w:rsid w:val="00B22201"/>
    <w:rsid w:val="00B331C5"/>
    <w:rsid w:val="00B47D72"/>
    <w:rsid w:val="00B523E6"/>
    <w:rsid w:val="00B54A31"/>
    <w:rsid w:val="00B552AE"/>
    <w:rsid w:val="00B55D0E"/>
    <w:rsid w:val="00B658E3"/>
    <w:rsid w:val="00BB2E1A"/>
    <w:rsid w:val="00BB3FF9"/>
    <w:rsid w:val="00BD0BA8"/>
    <w:rsid w:val="00BE22CC"/>
    <w:rsid w:val="00BF01A1"/>
    <w:rsid w:val="00C05824"/>
    <w:rsid w:val="00C07CBE"/>
    <w:rsid w:val="00C25AB8"/>
    <w:rsid w:val="00C312C4"/>
    <w:rsid w:val="00C317C1"/>
    <w:rsid w:val="00C65D50"/>
    <w:rsid w:val="00C67DED"/>
    <w:rsid w:val="00C869D7"/>
    <w:rsid w:val="00C93C30"/>
    <w:rsid w:val="00CA7681"/>
    <w:rsid w:val="00CC0C89"/>
    <w:rsid w:val="00CD42E1"/>
    <w:rsid w:val="00CD5C27"/>
    <w:rsid w:val="00D02AE6"/>
    <w:rsid w:val="00D421EE"/>
    <w:rsid w:val="00D54669"/>
    <w:rsid w:val="00D61ECE"/>
    <w:rsid w:val="00D85981"/>
    <w:rsid w:val="00D91E06"/>
    <w:rsid w:val="00DB5A14"/>
    <w:rsid w:val="00DC0793"/>
    <w:rsid w:val="00DE3B2F"/>
    <w:rsid w:val="00E0148D"/>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314869600">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8</Pages>
  <Words>2070</Words>
  <Characters>1180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7</cp:revision>
  <cp:lastPrinted>2018-02-09T17:36:00Z</cp:lastPrinted>
  <dcterms:created xsi:type="dcterms:W3CDTF">2023-01-10T01:33:00Z</dcterms:created>
  <dcterms:modified xsi:type="dcterms:W3CDTF">2023-02-16T17:20:00Z</dcterms:modified>
</cp:coreProperties>
</file>